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25"/>
        <w:gridCol w:w="460"/>
        <w:gridCol w:w="4269"/>
        <w:gridCol w:w="4363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A2616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rem Kandemi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A261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mer Malzeme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A261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C2C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Öğr.</w:t>
            </w:r>
            <w:r w:rsidR="002C2C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Üyesi Fatma Demirci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C2C0A" w:rsidRDefault="002C2C0A" w:rsidP="002C2C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2C0A" w:rsidRPr="002C2C0A" w:rsidRDefault="002C2C0A" w:rsidP="002C2C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2C0A">
              <w:rPr>
                <w:rFonts w:ascii="Times New Roman" w:hAnsi="Times New Roman" w:cs="Times New Roman"/>
                <w:sz w:val="24"/>
                <w:szCs w:val="24"/>
              </w:rPr>
              <w:t xml:space="preserve">OTOMOTİV ENDÜSTRİSİNDE </w:t>
            </w:r>
            <w:r w:rsidR="00F2552E">
              <w:rPr>
                <w:rFonts w:ascii="Times New Roman" w:hAnsi="Times New Roman" w:cs="Times New Roman"/>
                <w:sz w:val="24"/>
                <w:szCs w:val="24"/>
              </w:rPr>
              <w:t>DOĞAL LİFLERİN</w:t>
            </w:r>
            <w:bookmarkStart w:id="0" w:name="_GoBack"/>
            <w:bookmarkEnd w:id="0"/>
            <w:r w:rsidRPr="002C2C0A">
              <w:rPr>
                <w:rFonts w:ascii="Times New Roman" w:hAnsi="Times New Roman" w:cs="Times New Roman"/>
                <w:sz w:val="24"/>
                <w:szCs w:val="24"/>
              </w:rPr>
              <w:t xml:space="preserve"> KULLANIMI</w:t>
            </w:r>
          </w:p>
          <w:p w:rsidR="007F33E0" w:rsidRPr="00DA2355" w:rsidRDefault="007F33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6A261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A261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6A2616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6A261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A2616">
              <w:rPr>
                <w:rFonts w:ascii="Times New Roman" w:hAnsi="Times New Roman" w:cs="Times New Roman"/>
                <w:sz w:val="24"/>
                <w:szCs w:val="24"/>
              </w:rPr>
              <w:t>14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2616" w:rsidRDefault="006A2616" w:rsidP="006A261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Zoom Toplantısına Katılın</w:t>
            </w:r>
          </w:p>
          <w:p w:rsidR="006A2616" w:rsidRDefault="00D86571" w:rsidP="006A261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8" w:tgtFrame="_blank" w:history="1">
              <w:r w:rsidR="006A2616">
                <w:rPr>
                  <w:rStyle w:val="normaltextrun"/>
                  <w:color w:val="0000FF"/>
                  <w:u w:val="single"/>
                  <w:shd w:val="clear" w:color="auto" w:fill="E1E3E6"/>
                </w:rPr>
                <w:t>https://us05web.zoom.us/j/6395490685?pwd=cFdsbytkMzlpWStBSko3RmhvYnBndz0</w:t>
              </w:r>
            </w:hyperlink>
          </w:p>
          <w:p w:rsidR="006A2616" w:rsidRDefault="00D86571" w:rsidP="006A261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9" w:tgtFrame="_blank" w:history="1">
              <w:r w:rsidR="006A2616">
                <w:rPr>
                  <w:rStyle w:val="normaltextrun"/>
                  <w:color w:val="0000FF"/>
                  <w:u w:val="single"/>
                  <w:shd w:val="clear" w:color="auto" w:fill="E1E3E6"/>
                </w:rPr>
                <w:t>9</w:t>
              </w:r>
            </w:hyperlink>
          </w:p>
          <w:p w:rsidR="006A2616" w:rsidRDefault="006A2616" w:rsidP="006A261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Toplantı Kimliği: 639 549 0685</w:t>
            </w:r>
          </w:p>
          <w:p w:rsidR="006A2616" w:rsidRDefault="006A2616" w:rsidP="006A261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Parola: ARdC7K</w:t>
            </w:r>
          </w:p>
          <w:p w:rsidR="007A0ED3" w:rsidRPr="00DA2355" w:rsidRDefault="007A0ED3" w:rsidP="006A2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6571" w:rsidRDefault="00D86571" w:rsidP="005F3207">
      <w:pPr>
        <w:spacing w:after="0" w:line="240" w:lineRule="auto"/>
      </w:pPr>
      <w:r>
        <w:separator/>
      </w:r>
    </w:p>
  </w:endnote>
  <w:endnote w:type="continuationSeparator" w:id="0">
    <w:p w:rsidR="00D86571" w:rsidRDefault="00D8657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6571" w:rsidRDefault="00D86571" w:rsidP="005F3207">
      <w:pPr>
        <w:spacing w:after="0" w:line="240" w:lineRule="auto"/>
      </w:pPr>
      <w:r>
        <w:separator/>
      </w:r>
    </w:p>
  </w:footnote>
  <w:footnote w:type="continuationSeparator" w:id="0">
    <w:p w:rsidR="00D86571" w:rsidRDefault="00D8657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2C2C0A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2616"/>
    <w:rsid w:val="006A568D"/>
    <w:rsid w:val="006C377C"/>
    <w:rsid w:val="007A0ED3"/>
    <w:rsid w:val="007F33E0"/>
    <w:rsid w:val="00802CD9"/>
    <w:rsid w:val="00820A28"/>
    <w:rsid w:val="008B7927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86571"/>
    <w:rsid w:val="00DA2355"/>
    <w:rsid w:val="00DE47DD"/>
    <w:rsid w:val="00DF423E"/>
    <w:rsid w:val="00E9235A"/>
    <w:rsid w:val="00ED0C4A"/>
    <w:rsid w:val="00EE74C6"/>
    <w:rsid w:val="00F2552E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FBCC4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paragraph" w:customStyle="1" w:styleId="paragraph">
    <w:name w:val="paragraph"/>
    <w:basedOn w:val="Normal"/>
    <w:rsid w:val="006A2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normaltextrun">
    <w:name w:val="normaltextrun"/>
    <w:basedOn w:val="VarsaylanParagrafYazTipi"/>
    <w:rsid w:val="006A2616"/>
  </w:style>
  <w:style w:type="character" w:customStyle="1" w:styleId="eop">
    <w:name w:val="eop"/>
    <w:basedOn w:val="VarsaylanParagrafYazTipi"/>
    <w:rsid w:val="006A26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66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6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8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9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6395490685?pwd=cFdsbytkMzlpWStBSko3RmhvYnBndz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enstitu@btu.edu.t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05web.zoom.us/j/6395490685?pwd=cFdsbytkMzlpWStBSko3RmhvYnBndz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İrem KANDEMİR</cp:lastModifiedBy>
  <cp:revision>4</cp:revision>
  <cp:lastPrinted>2020-06-01T13:59:00Z</cp:lastPrinted>
  <dcterms:created xsi:type="dcterms:W3CDTF">2024-01-26T05:50:00Z</dcterms:created>
  <dcterms:modified xsi:type="dcterms:W3CDTF">2024-01-26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0f43cfd-d27a-4e10-a14b-ced8d4a5ea82_Enabled">
    <vt:lpwstr>true</vt:lpwstr>
  </property>
  <property fmtid="{D5CDD505-2E9C-101B-9397-08002B2CF9AE}" pid="3" name="MSIP_Label_f0f43cfd-d27a-4e10-a14b-ced8d4a5ea82_SetDate">
    <vt:lpwstr>2024-01-26T05:49:53Z</vt:lpwstr>
  </property>
  <property fmtid="{D5CDD505-2E9C-101B-9397-08002B2CF9AE}" pid="4" name="MSIP_Label_f0f43cfd-d27a-4e10-a14b-ced8d4a5ea82_Method">
    <vt:lpwstr>Privileged</vt:lpwstr>
  </property>
  <property fmtid="{D5CDD505-2E9C-101B-9397-08002B2CF9AE}" pid="5" name="MSIP_Label_f0f43cfd-d27a-4e10-a14b-ced8d4a5ea82_Name">
    <vt:lpwstr>f0f43cfd-d27a-4e10-a14b-ced8d4a5ea82</vt:lpwstr>
  </property>
  <property fmtid="{D5CDD505-2E9C-101B-9397-08002B2CF9AE}" pid="6" name="MSIP_Label_f0f43cfd-d27a-4e10-a14b-ced8d4a5ea82_SiteId">
    <vt:lpwstr>04831075-8a93-4207-beb6-e232bdb3737e</vt:lpwstr>
  </property>
  <property fmtid="{D5CDD505-2E9C-101B-9397-08002B2CF9AE}" pid="7" name="MSIP_Label_f0f43cfd-d27a-4e10-a14b-ced8d4a5ea82_ActionId">
    <vt:lpwstr>2fa7fa25-ebb6-4584-a633-1d9922a9913d</vt:lpwstr>
  </property>
  <property fmtid="{D5CDD505-2E9C-101B-9397-08002B2CF9AE}" pid="8" name="MSIP_Label_f0f43cfd-d27a-4e10-a14b-ced8d4a5ea82_ContentBits">
    <vt:lpwstr>0</vt:lpwstr>
  </property>
</Properties>
</file>